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915252" w14:textId="77777777" w:rsidR="009C4F47" w:rsidRDefault="00816739">
      <w:pPr>
        <w:pStyle w:val="Title"/>
      </w:pPr>
      <w:bookmarkStart w:id="0" w:name="_GoBack"/>
      <w:bookmarkEnd w:id="0"/>
      <w:r>
        <w:t>Hi-Mg Carbonate XRD data analysis-0-100% calcite range</w:t>
      </w:r>
    </w:p>
    <w:p w14:paraId="420FEE4D" w14:textId="77777777" w:rsidR="009C4F47" w:rsidRDefault="00816739">
      <w:pPr>
        <w:pStyle w:val="Author"/>
      </w:pPr>
      <w:r>
        <w:t>John M. Jaeger</w:t>
      </w:r>
    </w:p>
    <w:p w14:paraId="7835E9FE" w14:textId="77777777" w:rsidR="009C4F47" w:rsidRDefault="00816739">
      <w:pPr>
        <w:pStyle w:val="Date"/>
      </w:pPr>
      <w:r>
        <w:t>May 23, 2017</w:t>
      </w:r>
    </w:p>
    <w:p w14:paraId="475EB64D" w14:textId="77777777" w:rsidR="009C4F47" w:rsidRDefault="00816739">
      <w:pPr>
        <w:pStyle w:val="Heading2"/>
      </w:pPr>
      <w:bookmarkStart w:id="1" w:name="code-description"/>
      <w:bookmarkEnd w:id="1"/>
      <w:r>
        <w:t>code description</w:t>
      </w:r>
    </w:p>
    <w:p w14:paraId="178479B9" w14:textId="77777777" w:rsidR="009C4F47" w:rsidRDefault="00816739">
      <w:pPr>
        <w:pStyle w:val="FirstParagraph"/>
      </w:pPr>
      <w:r>
        <w:t>This code is designed to import and analyze X-ray diffraction data collected at the University of Florida on a Rigaku Ultima IV diffractometer. The data are from carbonate mineral standards created to calibrate the diffractometer to provide quantitative me</w:t>
      </w:r>
      <w:r>
        <w:t>asures of high-Mg calcite. The general approach follows: Sepulcre, S., Durand, N., and Bard, E., 2009, Global and Planetary Change: Global And Planetary Change, v. 66, p. 1–9, doi: 10.1016/j.gloplacha.2008.07.008.</w:t>
      </w:r>
    </w:p>
    <w:p w14:paraId="503E6833" w14:textId="77777777" w:rsidR="009C4F47" w:rsidRDefault="00816739">
      <w:pPr>
        <w:pStyle w:val="BodyText"/>
      </w:pPr>
      <w:r>
        <w:t xml:space="preserve">The aragonite source was a bahamiam coral </w:t>
      </w:r>
      <w:r>
        <w:t>courtesy of Roger Portell, Florida Museum of Natural history. The hi-Mg source were Florida sand dollars collected by Karen Vyverberg, University of Florida.</w:t>
      </w:r>
    </w:p>
    <w:p w14:paraId="05305D00" w14:textId="77777777" w:rsidR="009C4F47" w:rsidRDefault="00816739">
      <w:pPr>
        <w:pStyle w:val="BodyText"/>
      </w:pPr>
      <w:r>
        <w:t>This code analyzes a full range of calcite/aragonite mixtures, with assumed values used for 100% h</w:t>
      </w:r>
      <w:r>
        <w:t>i-mg calcite and 100% aragonite mixtures. These assumed values are used to better constrain polynomial fit.</w:t>
      </w:r>
    </w:p>
    <w:p w14:paraId="2B6C6EC4" w14:textId="77777777" w:rsidR="009C4F47" w:rsidRDefault="00816739">
      <w:pPr>
        <w:pStyle w:val="BodyText"/>
      </w:pPr>
      <w:r>
        <w:t>Code generated by: John M. Jaeger Associate Professor 241 Williamson Hall P.O. Box 112120 Dept. of Geological Sciences University of Florida Gainesv</w:t>
      </w:r>
      <w:r>
        <w:t xml:space="preserve">ille FL 32611-2120, USA (352) 846-1381 ORCID ID# orcid.org/0000-0003-0248-489X </w:t>
      </w:r>
      <w:hyperlink r:id="rId7">
        <w:r>
          <w:rPr>
            <w:rStyle w:val="Hyperlink"/>
          </w:rPr>
          <w:t>http://people.clas.ufl.edu/jmjaeger/</w:t>
        </w:r>
      </w:hyperlink>
    </w:p>
    <w:p w14:paraId="79E21DA8" w14:textId="77777777" w:rsidR="009C4F47" w:rsidRDefault="00816739">
      <w:pPr>
        <w:pStyle w:val="Heading3"/>
      </w:pPr>
      <w:bookmarkStart w:id="2" w:name="load-packages"/>
      <w:bookmarkEnd w:id="2"/>
      <w:r>
        <w:t>Load packages</w:t>
      </w:r>
    </w:p>
    <w:p w14:paraId="7298A8AB" w14:textId="77777777" w:rsidR="009C4F47" w:rsidRDefault="00816739">
      <w:pPr>
        <w:pStyle w:val="SourceCode"/>
      </w:pPr>
      <w:r>
        <w:rPr>
          <w:rStyle w:val="CommentTok"/>
        </w:rPr>
        <w:t># if necessary uncomment and install packages.</w:t>
      </w:r>
      <w:r>
        <w:br/>
      </w:r>
      <w:r>
        <w:rPr>
          <w:rStyle w:val="CommentTok"/>
        </w:rPr>
        <w:t># install.packages("dpl</w:t>
      </w:r>
      <w:r>
        <w:rPr>
          <w:rStyle w:val="CommentTok"/>
        </w:rPr>
        <w:t>yr")</w:t>
      </w:r>
      <w:r>
        <w:br/>
      </w:r>
      <w:r>
        <w:rPr>
          <w:rStyle w:val="CommentTok"/>
        </w:rPr>
        <w:t># install.packages("kni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CommentTok"/>
        </w:rPr>
        <w:t>#library(propagate)</w:t>
      </w:r>
    </w:p>
    <w:p w14:paraId="658BA506" w14:textId="77777777" w:rsidR="009C4F47" w:rsidRDefault="00816739">
      <w:pPr>
        <w:pStyle w:val="FirstParagraph"/>
      </w:pPr>
      <w:r>
        <w:t>Import the data:</w:t>
      </w:r>
    </w:p>
    <w:p w14:paraId="3946CF97" w14:textId="77777777" w:rsidR="009C4F47" w:rsidRDefault="00816739">
      <w:pPr>
        <w:pStyle w:val="SourceCode"/>
      </w:pPr>
      <w:r>
        <w:rPr>
          <w:rStyle w:val="CommentTok"/>
        </w:rPr>
        <w:t># load the End-member Dataset and give the dataset a shorter name</w:t>
      </w:r>
      <w:r>
        <w:br/>
      </w:r>
      <w:r>
        <w:br/>
      </w:r>
      <w:r>
        <w:rPr>
          <w:rStyle w:val="NormalTok"/>
        </w:rPr>
        <w:t>XRD.data &lt;-</w:t>
      </w:r>
      <w:r>
        <w:rPr>
          <w:rStyle w:val="StringTok"/>
        </w:rPr>
        <w:t xml:space="preserve"> </w:t>
      </w:r>
      <w:r>
        <w:rPr>
          <w:rStyle w:val="KeywordTok"/>
        </w:rPr>
        <w:t>read.tab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../raw_data/UF_HMC_data_20170515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RDdata &lt;-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XRD.data)</w:t>
      </w:r>
      <w:r>
        <w:br/>
      </w:r>
      <w:r>
        <w:lastRenderedPageBreak/>
        <w:br/>
      </w:r>
      <w:r>
        <w:rPr>
          <w:rStyle w:val="CommentTok"/>
        </w:rPr>
        <w:t>#testdata&lt;-select(XRDdata, Sample, AreaR, HMC)</w:t>
      </w:r>
      <w:r>
        <w:br/>
      </w:r>
      <w:r>
        <w:rPr>
          <w:rStyle w:val="CommentTok"/>
        </w:rPr>
        <w:t>#area.ratio &lt;- testdata$AreaR</w:t>
      </w:r>
      <w:r>
        <w:br/>
      </w:r>
      <w:r>
        <w:rPr>
          <w:rStyle w:val="CommentTok"/>
        </w:rPr>
        <w:t>#HMC.conc &lt;- testdata$HMC</w:t>
      </w:r>
    </w:p>
    <w:p w14:paraId="6C96A9B9" w14:textId="77777777" w:rsidR="009C4F47" w:rsidRDefault="00816739">
      <w:pPr>
        <w:pStyle w:val="FirstParagraph"/>
      </w:pPr>
      <w:r>
        <w:t>Calculate peak area ratios:</w:t>
      </w:r>
    </w:p>
    <w:p w14:paraId="6AF9FE30" w14:textId="77777777" w:rsidR="009C4F47" w:rsidRDefault="00816739">
      <w:pPr>
        <w:pStyle w:val="SourceCode"/>
      </w:pPr>
      <w:r>
        <w:rPr>
          <w:rStyle w:val="NormalTok"/>
        </w:rPr>
        <w:t>area.ratio &lt;-</w:t>
      </w:r>
      <w:r>
        <w:rPr>
          <w:rStyle w:val="StringTok"/>
        </w:rPr>
        <w:t xml:space="preserve"> </w:t>
      </w:r>
      <w:r>
        <w:rPr>
          <w:rStyle w:val="NormalTok"/>
        </w:rPr>
        <w:t>XRDdata$HMC_area/(XRDd</w:t>
      </w:r>
      <w:r>
        <w:rPr>
          <w:rStyle w:val="NormalTok"/>
        </w:rPr>
        <w:t>ata$HMC_area+XRDdata$Aragonite_area)</w:t>
      </w:r>
      <w:r>
        <w:br/>
      </w:r>
      <w:r>
        <w:rPr>
          <w:rStyle w:val="NormalTok"/>
        </w:rPr>
        <w:t>HMC.conc &lt;-</w:t>
      </w:r>
      <w:r>
        <w:rPr>
          <w:rStyle w:val="StringTok"/>
        </w:rPr>
        <w:t xml:space="preserve"> </w:t>
      </w:r>
      <w:r>
        <w:rPr>
          <w:rStyle w:val="NormalTok"/>
        </w:rPr>
        <w:t>XRDdata$HMCconc</w:t>
      </w:r>
    </w:p>
    <w:p w14:paraId="13996B81" w14:textId="77777777" w:rsidR="009C4F47" w:rsidRDefault="00816739">
      <w:pPr>
        <w:pStyle w:val="FirstParagraph"/>
      </w:pPr>
      <w:r>
        <w:t>Develop polynomial calibration model for low-Mg calcite:</w:t>
      </w:r>
    </w:p>
    <w:p w14:paraId="7FBDF546" w14:textId="77777777" w:rsidR="009C4F47" w:rsidRDefault="00816739">
      <w:pPr>
        <w:pStyle w:val="SourceCode"/>
      </w:pPr>
      <w:r>
        <w:rPr>
          <w:rStyle w:val="NormalTok"/>
        </w:rPr>
        <w:t>model.fit3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MC.conc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area.ratio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fit3)</w:t>
      </w:r>
    </w:p>
    <w:p w14:paraId="35776E39" w14:textId="77777777" w:rsidR="009C4F47" w:rsidRDefault="00816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MC.conc ~ poly(area.ratio, 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884  -1.471   0.495   1.167  10.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10.4960     0.8247  12.727 2.44e-11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oly(area.ratio, 3)1  90.7798     4.1235  22.015 5.45e-16 ***</w:t>
      </w:r>
      <w:r>
        <w:br/>
      </w:r>
      <w:r>
        <w:rPr>
          <w:rStyle w:val="VerbatimChar"/>
        </w:rPr>
        <w:t>## poly(area.ratio, 3)2  43.7872     4.1235  10.619 6.70e-10 ***</w:t>
      </w:r>
      <w:r>
        <w:br/>
      </w:r>
      <w:r>
        <w:rPr>
          <w:rStyle w:val="VerbatimChar"/>
        </w:rPr>
        <w:t>## poly(area.ratio, 3)3  27.3409     4.1235   6.631 1.4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23 on 21 degrees of freedom</w:t>
      </w:r>
      <w:r>
        <w:br/>
      </w:r>
      <w:r>
        <w:rPr>
          <w:rStyle w:val="VerbatimChar"/>
        </w:rPr>
        <w:t xml:space="preserve">## Multiple R-squared:  0.9683, Adjusted R-squared:  0.9638 </w:t>
      </w:r>
      <w:r>
        <w:br/>
      </w:r>
      <w:r>
        <w:rPr>
          <w:rStyle w:val="VerbatimChar"/>
        </w:rPr>
        <w:t>## F-statistic: 213.8 on 3 and 21 DF,  p-value: 6.811e-16</w:t>
      </w:r>
    </w:p>
    <w:p w14:paraId="41CC5AD9" w14:textId="77777777" w:rsidR="009C4F47" w:rsidRDefault="00816739">
      <w:pPr>
        <w:pStyle w:val="SourceCode"/>
      </w:pPr>
      <w:r>
        <w:rPr>
          <w:rStyle w:val="CommentTok"/>
        </w:rPr>
        <w:t># Confidence intervales for model parameters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model.fit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7C5FE03" w14:textId="77777777" w:rsidR="009C4F47" w:rsidRDefault="00816739">
      <w:pPr>
        <w:pStyle w:val="SourceCode"/>
      </w:pPr>
      <w:r>
        <w:rPr>
          <w:rStyle w:val="VerbatimChar"/>
        </w:rPr>
        <w:t>##                         2.5 %   97.5 %</w:t>
      </w:r>
      <w:r>
        <w:br/>
      </w:r>
      <w:r>
        <w:rPr>
          <w:rStyle w:val="VerbatimChar"/>
        </w:rPr>
        <w:t>## (Intercept)           8.78096 12.21104</w:t>
      </w:r>
      <w:r>
        <w:br/>
      </w:r>
      <w:r>
        <w:rPr>
          <w:rStyle w:val="VerbatimChar"/>
        </w:rPr>
        <w:t>## poly(area.ratio, 3)1 82.20458 99.35498</w:t>
      </w:r>
      <w:r>
        <w:br/>
      </w:r>
      <w:r>
        <w:rPr>
          <w:rStyle w:val="VerbatimChar"/>
        </w:rPr>
        <w:t>## poly(area.ratio, 3)2 35.21197 52.36236</w:t>
      </w:r>
      <w:r>
        <w:br/>
      </w:r>
      <w:r>
        <w:rPr>
          <w:rStyle w:val="VerbatimChar"/>
        </w:rPr>
        <w:t>## poly(area.ratio, 3)3 18.76568 35.91608</w:t>
      </w:r>
    </w:p>
    <w:p w14:paraId="61AEA85B" w14:textId="77777777" w:rsidR="009C4F47" w:rsidRDefault="00816739">
      <w:pPr>
        <w:pStyle w:val="FirstParagraph"/>
      </w:pPr>
      <w:r>
        <w:t>Plot data and model:</w:t>
      </w:r>
    </w:p>
    <w:p w14:paraId="047DA126" w14:textId="77777777" w:rsidR="009C4F47" w:rsidRDefault="00816739">
      <w:pPr>
        <w:pStyle w:val="SourceCode"/>
      </w:pPr>
      <w:r>
        <w:rPr>
          <w:rStyle w:val="CommentTok"/>
        </w:rPr>
        <w:t># Plot of fit</w:t>
      </w:r>
      <w:r>
        <w:rPr>
          <w:rStyle w:val="CommentTok"/>
        </w:rPr>
        <w:t>ted vs residuals</w:t>
      </w:r>
      <w:r>
        <w:br/>
      </w:r>
      <w:r>
        <w:rPr>
          <w:rStyle w:val="CommentTok"/>
        </w:rPr>
        <w:t># No clear pattern should show in the residual plot if the model is a good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.fit3),</w:t>
      </w:r>
      <w:r>
        <w:rPr>
          <w:rStyle w:val="KeywordTok"/>
        </w:rPr>
        <w:t>residuals</w:t>
      </w:r>
      <w:r>
        <w:rPr>
          <w:rStyle w:val="NormalTok"/>
        </w:rPr>
        <w:t>(model.fit3))</w:t>
      </w:r>
    </w:p>
    <w:p w14:paraId="629BEC78" w14:textId="77777777" w:rsidR="009C4F47" w:rsidRDefault="00816739">
      <w:pPr>
        <w:pStyle w:val="FirstParagraph"/>
      </w:pPr>
      <w:r>
        <w:rPr>
          <w:noProof/>
        </w:rPr>
        <w:lastRenderedPageBreak/>
        <w:drawing>
          <wp:inline distT="0" distB="0" distL="0" distR="0" wp14:anchorId="19485DDB" wp14:editId="08455DC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HMC_files/figure-docx/lo_Mg%20ploynomial%20model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BA43E" w14:textId="77777777" w:rsidR="009C4F47" w:rsidRDefault="00816739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ea.ratio)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lines to the existing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ea.ratio,HMC.conc,</w:t>
      </w:r>
      <w:r>
        <w:rPr>
          <w:rStyle w:val="DataTypeTok"/>
        </w:rPr>
        <w:t>type=</w:t>
      </w:r>
      <w:r>
        <w:rPr>
          <w:rStyle w:val="StringTok"/>
        </w:rPr>
        <w:t>'p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navy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Nonlinear relationship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4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968A089" w14:textId="77777777" w:rsidR="009C4F47" w:rsidRDefault="00816739">
      <w:pPr>
        <w:pStyle w:val="FirstParagraph"/>
      </w:pPr>
      <w:r>
        <w:rPr>
          <w:noProof/>
        </w:rPr>
        <w:lastRenderedPageBreak/>
        <w:drawing>
          <wp:inline distT="0" distB="0" distL="0" distR="0" wp14:anchorId="682B25C8" wp14:editId="5A5553F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HMC_files/figure-docx/lo_Mg%20ploynomial%20model%20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38296" w14:textId="77777777" w:rsidR="009C4F47" w:rsidRDefault="00816739">
      <w:pPr>
        <w:pStyle w:val="BodyText"/>
      </w:pPr>
      <w:r>
        <w:t>The next step is to develop uncertainty in % HMC for a given area ratio, third-order polynomial.</w:t>
      </w:r>
    </w:p>
    <w:p w14:paraId="0C156DAA" w14:textId="77777777" w:rsidR="009C4F47" w:rsidRDefault="00816739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testvalu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</w:t>
      </w:r>
      <w:r>
        <w:rPr>
          <w:rStyle w:val="DataTypeTok"/>
        </w:rPr>
        <w:t>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</w:t>
      </w:r>
    </w:p>
    <w:p w14:paraId="2D1CDCF0" w14:textId="77777777" w:rsidR="009C4F47" w:rsidRDefault="00816739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4.392582 -4.473789 13.25895</w:t>
      </w:r>
    </w:p>
    <w:p w14:paraId="4754B648" w14:textId="77777777" w:rsidR="009C4F47" w:rsidRDefault="00816739">
      <w:pPr>
        <w:pStyle w:val="FirstParagraph"/>
      </w:pPr>
      <w:r>
        <w:t xml:space="preserve">Now a spline model: # </w:t>
      </w:r>
      <w:hyperlink r:id="rId10">
        <w:r>
          <w:rPr>
            <w:rStyle w:val="Hyperlink"/>
          </w:rPr>
          <w:t>https://www.r-bloggers.com/splines-opening-the-black-box/</w:t>
        </w:r>
      </w:hyperlink>
      <w:r>
        <w:t xml:space="preserve"> # </w:t>
      </w:r>
      <w:hyperlink r:id="rId11">
        <w:r>
          <w:rPr>
            <w:rStyle w:val="Hyperlink"/>
          </w:rPr>
          <w:t>http://stackoverflow.com/questions/15837763/b-spline-confusion</w:t>
        </w:r>
      </w:hyperlink>
      <w:r>
        <w:t xml:space="preserve"> # </w:t>
      </w:r>
      <w:hyperlink r:id="rId12">
        <w:r>
          <w:rPr>
            <w:rStyle w:val="Hyperlink"/>
          </w:rPr>
          <w:t>https://www.r</w:t>
        </w:r>
        <w:r>
          <w:rPr>
            <w:rStyle w:val="Hyperlink"/>
          </w:rPr>
          <w:t>documentation.org/packages/splines2/versions/0.2.4/topics/predict</w:t>
        </w:r>
      </w:hyperlink>
    </w:p>
    <w:p w14:paraId="17E1D2DB" w14:textId="77777777" w:rsidR="009C4F47" w:rsidRDefault="008167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>spline1.pr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MC.conc ~</w:t>
      </w:r>
      <w:r>
        <w:rPr>
          <w:rStyle w:val="StringTok"/>
        </w:rPr>
        <w:t xml:space="preserve"> </w:t>
      </w:r>
      <w:r>
        <w:rPr>
          <w:rStyle w:val="KeywordTok"/>
        </w:rPr>
        <w:t>bs</w:t>
      </w:r>
      <w:r>
        <w:rPr>
          <w:rStyle w:val="NormalTok"/>
        </w:rPr>
        <w:t xml:space="preserve">(area.ratio, </w:t>
      </w:r>
      <w:r>
        <w:rPr>
          <w:rStyle w:val="DataTypeTok"/>
        </w:rPr>
        <w:t>df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CommentTok"/>
        </w:rPr>
        <w:t>#df=4 means knots at end points and quantiles of 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line1.pred)</w:t>
      </w:r>
    </w:p>
    <w:p w14:paraId="4D62E836" w14:textId="77777777" w:rsidR="009C4F47" w:rsidRDefault="00816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MC.conc ~ bs(area.r</w:t>
      </w:r>
      <w:r>
        <w:rPr>
          <w:rStyle w:val="VerbatimChar"/>
        </w:rPr>
        <w:t>atio, df = 4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006  -1.2533   0.1532   1.5550  10.2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6933     2.1143   0.328  0.74638    </w:t>
      </w:r>
      <w:r>
        <w:br/>
      </w:r>
      <w:r>
        <w:rPr>
          <w:rStyle w:val="VerbatimChar"/>
        </w:rPr>
        <w:t xml:space="preserve">## bs(area.ratio, df = 4)1  -1.4999     3.2636  -0.460  0.65077    </w:t>
      </w:r>
      <w:r>
        <w:br/>
      </w:r>
      <w:r>
        <w:rPr>
          <w:rStyle w:val="VerbatimChar"/>
        </w:rPr>
        <w:t xml:space="preserve">## bs(area.ratio, df = 4)2  25.3434     7.2775   3.482  0.00235 ** </w:t>
      </w:r>
      <w:r>
        <w:br/>
      </w:r>
      <w:r>
        <w:rPr>
          <w:rStyle w:val="VerbatimChar"/>
        </w:rPr>
        <w:t>## bs(area.ratio, df = 4)3 -27.8224     8.0709  -3.4</w:t>
      </w:r>
      <w:r>
        <w:rPr>
          <w:rStyle w:val="VerbatimChar"/>
        </w:rPr>
        <w:t xml:space="preserve">47  0.00255 ** </w:t>
      </w:r>
      <w:r>
        <w:br/>
      </w:r>
      <w:r>
        <w:rPr>
          <w:rStyle w:val="VerbatimChar"/>
        </w:rPr>
        <w:t>## bs(area.ratio, df = 4)4  95.0198     4.2819  22.191 1.47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15 on 20 degrees of freedom</w:t>
      </w:r>
      <w:r>
        <w:br/>
      </w:r>
      <w:r>
        <w:rPr>
          <w:rStyle w:val="VerbatimChar"/>
        </w:rPr>
        <w:t>## Multiple R-squared:  0.9699, Adju</w:t>
      </w:r>
      <w:r>
        <w:rPr>
          <w:rStyle w:val="VerbatimChar"/>
        </w:rPr>
        <w:t xml:space="preserve">sted R-squared:  0.9639 </w:t>
      </w:r>
      <w:r>
        <w:br/>
      </w:r>
      <w:r>
        <w:rPr>
          <w:rStyle w:val="VerbatimChar"/>
        </w:rPr>
        <w:t>## F-statistic: 161.3 on 4 and 20 DF,  p-value: 6.461e-15</w:t>
      </w:r>
    </w:p>
    <w:p w14:paraId="6673327C" w14:textId="77777777" w:rsidR="009C4F47" w:rsidRDefault="008167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ea.ratio,HMC.conc)</w:t>
      </w:r>
      <w:r>
        <w:br/>
      </w:r>
      <w:r>
        <w:rPr>
          <w:rStyle w:val="NormalTok"/>
        </w:rPr>
        <w:t>u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area.ratio),</w:t>
      </w:r>
      <w:r>
        <w:rPr>
          <w:rStyle w:val="KeywordTok"/>
        </w:rPr>
        <w:t>max</w:t>
      </w:r>
      <w:r>
        <w:rPr>
          <w:rStyle w:val="NormalTok"/>
        </w:rPr>
        <w:t>(area.ratio)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NormalTok"/>
        </w:rPr>
        <w:t>u)</w:t>
      </w:r>
      <w:r>
        <w:br/>
      </w:r>
      <w:r>
        <w:rPr>
          <w:rStyle w:val="NormalTok"/>
        </w:rPr>
        <w:t>splinepredicted.interval=</w:t>
      </w:r>
      <w:r>
        <w:rPr>
          <w:rStyle w:val="KeywordTok"/>
        </w:rPr>
        <w:t>predict</w:t>
      </w:r>
      <w:r>
        <w:rPr>
          <w:rStyle w:val="NormalTok"/>
        </w:rPr>
        <w:t>(spline1.pred,</w:t>
      </w:r>
      <w:r>
        <w:rPr>
          <w:rStyle w:val="DataTypeTok"/>
        </w:rPr>
        <w:t>newdata=</w:t>
      </w:r>
      <w:r>
        <w:rPr>
          <w:rStyle w:val="NormalTok"/>
        </w:rPr>
        <w:t>B,</w:t>
      </w:r>
      <w:r>
        <w:rPr>
          <w:rStyle w:val="DataTypeTok"/>
        </w:rPr>
        <w:t>interval =</w:t>
      </w:r>
      <w:r>
        <w:rPr>
          <w:rStyle w:val="StringTok"/>
        </w:rPr>
        <w:t>"predict</w:t>
      </w:r>
      <w:r>
        <w:rPr>
          <w:rStyle w:val="StringTok"/>
        </w:rPr>
        <w:t>ion"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C64BB33" w14:textId="77777777" w:rsidR="009C4F47" w:rsidRDefault="00816739">
      <w:pPr>
        <w:pStyle w:val="FirstParagraph"/>
      </w:pPr>
      <w:r>
        <w:rPr>
          <w:noProof/>
        </w:rPr>
        <w:lastRenderedPageBreak/>
        <w:drawing>
          <wp:inline distT="0" distB="0" distL="0" distR="0" wp14:anchorId="1683945C" wp14:editId="50DF4E8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HMC_files/figure-docx/spline_fi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last step is to develop uncertainty in % HMC for a given area ratio, spline model.</w:t>
      </w:r>
    </w:p>
    <w:p w14:paraId="6F6E92E7" w14:textId="77777777" w:rsidR="009C4F47" w:rsidRDefault="00816739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pline1.pred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</w:t>
      </w:r>
      <w:r>
        <w:rPr>
          <w:rStyle w:val="NormalTok"/>
        </w:rPr>
        <w:t>cted.splinevalue</w:t>
      </w:r>
    </w:p>
    <w:p w14:paraId="0006A008" w14:textId="77777777" w:rsidR="009C4F47" w:rsidRDefault="00816739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3.878848 -5.055359 12.81305</w:t>
      </w:r>
    </w:p>
    <w:p w14:paraId="19360CFA" w14:textId="77777777" w:rsidR="009C4F47" w:rsidRDefault="00816739">
      <w:pPr>
        <w:pStyle w:val="FirstParagraph"/>
      </w:pPr>
      <w:r>
        <w:t>Export fits and prediction intervals:</w:t>
      </w:r>
    </w:p>
    <w:p w14:paraId="499CA3E5" w14:textId="77777777" w:rsidR="009C4F47" w:rsidRDefault="00816739">
      <w:pPr>
        <w:pStyle w:val="SourceCode"/>
      </w:pPr>
      <w:r>
        <w:rPr>
          <w:rStyle w:val="NormalTok"/>
        </w:rPr>
        <w:t>poly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rea.ratio,polypredicted.intervals)</w:t>
      </w:r>
      <w:r>
        <w:br/>
      </w:r>
      <w:r>
        <w:rPr>
          <w:rStyle w:val="NormalTok"/>
        </w:rPr>
        <w:t>spline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u,splinepredicted.interval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polyout, </w:t>
      </w:r>
      <w:r>
        <w:rPr>
          <w:rStyle w:val="DataTypeTok"/>
        </w:rPr>
        <w:t>file=</w:t>
      </w:r>
      <w:r>
        <w:rPr>
          <w:rStyle w:val="StringTok"/>
        </w:rPr>
        <w:t>"../reports</w:t>
      </w:r>
      <w:r>
        <w:rPr>
          <w:rStyle w:val="StringTok"/>
        </w:rPr>
        <w:t>/UF_HMC_polyfi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>file=</w:t>
      </w:r>
      <w:r>
        <w:rPr>
          <w:rStyle w:val="StringTok"/>
        </w:rPr>
        <w:t>"../reports/UF_HMC_splinefit.csv"</w:t>
      </w:r>
      <w:r>
        <w:rPr>
          <w:rStyle w:val="NormalTok"/>
        </w:rPr>
        <w:t>)</w:t>
      </w:r>
    </w:p>
    <w:sectPr w:rsidR="009C4F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C575E3" w14:textId="77777777" w:rsidR="00816739" w:rsidRDefault="00816739">
      <w:pPr>
        <w:spacing w:after="0"/>
      </w:pPr>
      <w:r>
        <w:separator/>
      </w:r>
    </w:p>
  </w:endnote>
  <w:endnote w:type="continuationSeparator" w:id="0">
    <w:p w14:paraId="5F66B415" w14:textId="77777777" w:rsidR="00816739" w:rsidRDefault="00816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C4074D" w14:textId="77777777" w:rsidR="00816739" w:rsidRDefault="00816739">
      <w:r>
        <w:separator/>
      </w:r>
    </w:p>
  </w:footnote>
  <w:footnote w:type="continuationSeparator" w:id="0">
    <w:p w14:paraId="5EB468E3" w14:textId="77777777" w:rsidR="00816739" w:rsidRDefault="00816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0AAC790"/>
    <w:multiLevelType w:val="multilevel"/>
    <w:tmpl w:val="D70A5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6A29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16739"/>
    <w:rsid w:val="008D6863"/>
    <w:rsid w:val="00985E38"/>
    <w:rsid w:val="009C4F4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2A304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stackoverflow.com/questions/15837763/b-spline-confusion" TargetMode="External"/><Relationship Id="rId12" Type="http://schemas.openxmlformats.org/officeDocument/2006/relationships/hyperlink" Target="https://www.rdocumentation.org/packages/splines2/versions/0.2.4/topics/predict" TargetMode="External"/><Relationship Id="rId13" Type="http://schemas.openxmlformats.org/officeDocument/2006/relationships/image" Target="media/image3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eople.clas.ufl.edu/jmjaeger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yperlink" Target="https://www.r-bloggers.com/splines-opening-the-black-bo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10</Words>
  <Characters>5762</Characters>
  <Application>Microsoft Macintosh Word</Application>
  <DocSecurity>0</DocSecurity>
  <Lines>48</Lines>
  <Paragraphs>13</Paragraphs>
  <ScaleCrop>false</ScaleCrop>
  <LinksUpToDate>false</LinksUpToDate>
  <CharactersWithSpaces>6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-Mg Carbonate XRD data analysis-0-100% calcite range</dc:title>
  <dc:creator>John M. Jaeger</dc:creator>
  <cp:lastModifiedBy>Jaeger,John M</cp:lastModifiedBy>
  <cp:revision>2</cp:revision>
  <dcterms:created xsi:type="dcterms:W3CDTF">2017-08-08T17:57:00Z</dcterms:created>
  <dcterms:modified xsi:type="dcterms:W3CDTF">2017-08-08T17:57:00Z</dcterms:modified>
</cp:coreProperties>
</file>